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824719" w14:textId="77777777" w:rsidR="003C6781" w:rsidRPr="0043633D" w:rsidRDefault="003C6781" w:rsidP="00A66A3D">
      <w:pPr>
        <w:spacing w:after="0" w:line="360" w:lineRule="auto"/>
        <w:jc w:val="center"/>
        <w:rPr>
          <w:b/>
          <w:sz w:val="2"/>
          <w:lang w:val="en-GB"/>
        </w:rPr>
      </w:pPr>
    </w:p>
    <w:p w14:paraId="11919121" w14:textId="0044D237" w:rsidR="0043633D" w:rsidRPr="0043633D" w:rsidRDefault="0043633D" w:rsidP="00057C61">
      <w:pPr>
        <w:spacing w:after="0"/>
        <w:jc w:val="center"/>
        <w:rPr>
          <w:b/>
          <w:sz w:val="24"/>
          <w:lang w:val="en-GB"/>
        </w:rPr>
      </w:pPr>
      <w:r w:rsidRPr="0043633D">
        <w:rPr>
          <w:b/>
          <w:sz w:val="24"/>
          <w:lang w:val="en-GB"/>
        </w:rPr>
        <w:t>APPLICATION FOR CO-FINANCING THE PARTICIPATION OF DOCTORAL STUDENTS IN INTERNATIONAL EVENTS AND INTENSIVE PROGRAMMES ABROAD IN 202</w:t>
      </w:r>
      <w:r w:rsidR="00B722D5">
        <w:rPr>
          <w:b/>
          <w:sz w:val="24"/>
          <w:lang w:val="en-GB"/>
        </w:rPr>
        <w:t>6</w:t>
      </w:r>
    </w:p>
    <w:p w14:paraId="7B204A47" w14:textId="77777777" w:rsidR="00A15C0F" w:rsidRPr="0043633D" w:rsidRDefault="00A15C0F" w:rsidP="00A15C0F">
      <w:pPr>
        <w:spacing w:after="0"/>
        <w:rPr>
          <w:sz w:val="20"/>
          <w:szCs w:val="20"/>
          <w:lang w:val="en-GB"/>
        </w:rPr>
      </w:pPr>
    </w:p>
    <w:p w14:paraId="28B52629" w14:textId="03777708" w:rsidR="0043633D" w:rsidRPr="0043633D" w:rsidRDefault="0043633D" w:rsidP="008C45B2">
      <w:pPr>
        <w:spacing w:after="0"/>
        <w:jc w:val="both"/>
        <w:rPr>
          <w:sz w:val="20"/>
          <w:szCs w:val="20"/>
          <w:lang w:val="en-GB"/>
        </w:rPr>
      </w:pPr>
      <w:r w:rsidRPr="0043633D">
        <w:rPr>
          <w:sz w:val="20"/>
          <w:szCs w:val="20"/>
          <w:lang w:val="en-GB"/>
        </w:rPr>
        <w:t>With this form, doctoral students of the University of Maribor apply for the participation in international visits and intensive programmes abroad.</w:t>
      </w:r>
    </w:p>
    <w:p w14:paraId="080EB01C" w14:textId="77777777" w:rsidR="00C75BC6" w:rsidRPr="0043633D" w:rsidRDefault="00C75BC6" w:rsidP="008C45B2">
      <w:pPr>
        <w:spacing w:after="0"/>
        <w:jc w:val="both"/>
        <w:rPr>
          <w:sz w:val="20"/>
          <w:szCs w:val="20"/>
          <w:lang w:val="en-GB"/>
        </w:rPr>
      </w:pPr>
    </w:p>
    <w:p w14:paraId="7F563BC9" w14:textId="26BA7C8E" w:rsidR="001E4515" w:rsidRPr="0043633D" w:rsidRDefault="0043633D" w:rsidP="008C45B2">
      <w:pPr>
        <w:spacing w:after="0"/>
        <w:jc w:val="both"/>
        <w:rPr>
          <w:sz w:val="20"/>
          <w:szCs w:val="20"/>
          <w:lang w:val="en-GB"/>
        </w:rPr>
      </w:pPr>
      <w:r w:rsidRPr="0043633D">
        <w:rPr>
          <w:sz w:val="20"/>
          <w:szCs w:val="20"/>
          <w:lang w:val="en-GB"/>
        </w:rPr>
        <w:t>The UM Office for International Cooperation and Mobility Programmes will decide on the approval and the amount of the co-financing.</w:t>
      </w:r>
    </w:p>
    <w:p w14:paraId="1F5DF76C" w14:textId="77777777" w:rsidR="0043633D" w:rsidRPr="0043633D" w:rsidRDefault="0043633D" w:rsidP="008C45B2">
      <w:pPr>
        <w:spacing w:after="0"/>
        <w:jc w:val="both"/>
        <w:rPr>
          <w:sz w:val="20"/>
          <w:szCs w:val="20"/>
          <w:lang w:val="en-GB"/>
        </w:rPr>
      </w:pPr>
    </w:p>
    <w:p w14:paraId="08933270" w14:textId="5F461622" w:rsidR="0043633D" w:rsidRPr="0043633D" w:rsidRDefault="0043633D" w:rsidP="008C45B2">
      <w:pPr>
        <w:spacing w:after="0"/>
        <w:jc w:val="both"/>
        <w:rPr>
          <w:b/>
          <w:bCs/>
          <w:sz w:val="20"/>
          <w:szCs w:val="20"/>
          <w:lang w:val="en-GB"/>
        </w:rPr>
      </w:pPr>
      <w:r w:rsidRPr="0043633D">
        <w:rPr>
          <w:b/>
          <w:bCs/>
          <w:sz w:val="20"/>
          <w:szCs w:val="20"/>
          <w:lang w:val="en-GB"/>
        </w:rPr>
        <w:t>Please be as economical as possible when planning and carrying out the activities.</w:t>
      </w:r>
    </w:p>
    <w:p w14:paraId="0B352018" w14:textId="77777777" w:rsidR="00BC52ED" w:rsidRPr="0043633D" w:rsidRDefault="00BC52ED" w:rsidP="0013757D">
      <w:pPr>
        <w:spacing w:after="0"/>
        <w:rPr>
          <w:b/>
          <w:sz w:val="20"/>
          <w:szCs w:val="20"/>
          <w:lang w:val="en-GB"/>
        </w:rPr>
      </w:pPr>
    </w:p>
    <w:p w14:paraId="10F57789" w14:textId="3E3BF782" w:rsidR="0043633D" w:rsidRPr="0043633D" w:rsidRDefault="0043633D" w:rsidP="00CB7CD3">
      <w:pPr>
        <w:spacing w:after="0"/>
        <w:rPr>
          <w:sz w:val="20"/>
          <w:szCs w:val="20"/>
          <w:lang w:val="en-GB"/>
        </w:rPr>
      </w:pPr>
      <w:r w:rsidRPr="0043633D">
        <w:rPr>
          <w:sz w:val="20"/>
          <w:szCs w:val="20"/>
          <w:lang w:val="en-GB"/>
        </w:rPr>
        <w:t>Please send your completed and signed application</w:t>
      </w:r>
      <w:r w:rsidR="00776B2A">
        <w:rPr>
          <w:sz w:val="20"/>
          <w:szCs w:val="20"/>
          <w:lang w:val="en-GB"/>
        </w:rPr>
        <w:t xml:space="preserve"> t</w:t>
      </w:r>
      <w:r w:rsidR="00430FFF">
        <w:rPr>
          <w:sz w:val="20"/>
          <w:szCs w:val="20"/>
          <w:lang w:val="en-GB"/>
        </w:rPr>
        <w:t xml:space="preserve">o </w:t>
      </w:r>
      <w:hyperlink r:id="rId8" w:history="1">
        <w:r w:rsidR="00430FFF">
          <w:rPr>
            <w:rStyle w:val="Hiperpovezava"/>
            <w:sz w:val="20"/>
            <w:szCs w:val="20"/>
            <w:lang w:val="en-GB"/>
          </w:rPr>
          <w:t>t</w:t>
        </w:r>
        <w:r w:rsidR="00430FFF" w:rsidRPr="002F71FD">
          <w:rPr>
            <w:rStyle w:val="Hiperpovezava"/>
            <w:sz w:val="20"/>
            <w:szCs w:val="20"/>
            <w:lang w:val="en-GB"/>
          </w:rPr>
          <w:t>adeja.tement1@um.si</w:t>
        </w:r>
      </w:hyperlink>
      <w:r w:rsidR="00430FFF">
        <w:rPr>
          <w:sz w:val="20"/>
          <w:szCs w:val="20"/>
          <w:lang w:val="en-GB"/>
        </w:rPr>
        <w:t>.</w:t>
      </w:r>
      <w:r w:rsidR="00776B2A">
        <w:rPr>
          <w:sz w:val="20"/>
          <w:szCs w:val="20"/>
          <w:lang w:val="en-GB"/>
        </w:rPr>
        <w:t xml:space="preserve"> </w:t>
      </w:r>
    </w:p>
    <w:p w14:paraId="36A96FDC" w14:textId="77777777" w:rsidR="0013757D" w:rsidRPr="0043633D" w:rsidRDefault="0013757D" w:rsidP="0013757D">
      <w:pPr>
        <w:spacing w:after="0"/>
        <w:rPr>
          <w:sz w:val="16"/>
          <w:szCs w:val="20"/>
          <w:lang w:val="en-GB"/>
        </w:rPr>
      </w:pPr>
    </w:p>
    <w:tbl>
      <w:tblPr>
        <w:tblStyle w:val="Tabelamrea"/>
        <w:tblW w:w="9640" w:type="dxa"/>
        <w:tblInd w:w="-147" w:type="dxa"/>
        <w:tblLook w:val="04A0" w:firstRow="1" w:lastRow="0" w:firstColumn="1" w:lastColumn="0" w:noHBand="0" w:noVBand="1"/>
      </w:tblPr>
      <w:tblGrid>
        <w:gridCol w:w="2269"/>
        <w:gridCol w:w="7371"/>
      </w:tblGrid>
      <w:tr w:rsidR="006A6FF2" w:rsidRPr="0043633D" w14:paraId="200C727D" w14:textId="77777777" w:rsidTr="00D849E8">
        <w:tc>
          <w:tcPr>
            <w:tcW w:w="2269" w:type="dxa"/>
          </w:tcPr>
          <w:p w14:paraId="1D3514A7" w14:textId="250CB384" w:rsidR="006A6FF2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>Name and surname</w:t>
            </w:r>
          </w:p>
        </w:tc>
        <w:tc>
          <w:tcPr>
            <w:tcW w:w="7371" w:type="dxa"/>
          </w:tcPr>
          <w:p w14:paraId="18661A52" w14:textId="0DE33001" w:rsidR="006A6FF2" w:rsidRPr="0043633D" w:rsidRDefault="006A6FF2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</w:tc>
      </w:tr>
      <w:tr w:rsidR="00363305" w:rsidRPr="0043633D" w14:paraId="203600A6" w14:textId="77777777" w:rsidTr="00D849E8">
        <w:tc>
          <w:tcPr>
            <w:tcW w:w="2269" w:type="dxa"/>
          </w:tcPr>
          <w:p w14:paraId="1890EFD1" w14:textId="440C597C" w:rsidR="00363305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>Host institution</w:t>
            </w:r>
          </w:p>
        </w:tc>
        <w:tc>
          <w:tcPr>
            <w:tcW w:w="7371" w:type="dxa"/>
          </w:tcPr>
          <w:p w14:paraId="0B4CE691" w14:textId="1EC1DA5F" w:rsidR="00363305" w:rsidRPr="0043633D" w:rsidRDefault="00363305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</w:tc>
      </w:tr>
      <w:tr w:rsidR="00276725" w:rsidRPr="0043633D" w14:paraId="2C036554" w14:textId="77777777" w:rsidTr="00D849E8">
        <w:tc>
          <w:tcPr>
            <w:tcW w:w="2269" w:type="dxa"/>
          </w:tcPr>
          <w:p w14:paraId="1421A9A0" w14:textId="754A9CEA" w:rsidR="00276725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>Dates of the international event</w:t>
            </w:r>
          </w:p>
        </w:tc>
        <w:tc>
          <w:tcPr>
            <w:tcW w:w="7371" w:type="dxa"/>
          </w:tcPr>
          <w:p w14:paraId="6A752B1A" w14:textId="31D3A085" w:rsidR="00276725" w:rsidRPr="0043633D" w:rsidRDefault="00276725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</w:tc>
      </w:tr>
      <w:tr w:rsidR="00824827" w:rsidRPr="0043633D" w14:paraId="7B7E45EC" w14:textId="77777777" w:rsidTr="006E47EF">
        <w:tc>
          <w:tcPr>
            <w:tcW w:w="9640" w:type="dxa"/>
            <w:gridSpan w:val="2"/>
          </w:tcPr>
          <w:p w14:paraId="52C3AE14" w14:textId="33CC8FEB" w:rsidR="00824827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>A detailed description of activities:</w:t>
            </w:r>
          </w:p>
          <w:p w14:paraId="3717A934" w14:textId="77777777" w:rsidR="00AB69CA" w:rsidRPr="0043633D" w:rsidRDefault="00AB69CA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  <w:p w14:paraId="034BA530" w14:textId="77777777" w:rsidR="00824827" w:rsidRPr="0043633D" w:rsidRDefault="00824827" w:rsidP="00CA7516">
            <w:pPr>
              <w:spacing w:line="276" w:lineRule="auto"/>
              <w:jc w:val="both"/>
              <w:rPr>
                <w:bCs/>
                <w:sz w:val="20"/>
                <w:szCs w:val="20"/>
                <w:lang w:val="en-GB"/>
              </w:rPr>
            </w:pPr>
          </w:p>
          <w:p w14:paraId="6D4F5C83" w14:textId="77777777" w:rsidR="00CA7516" w:rsidRPr="0043633D" w:rsidRDefault="00CA7516" w:rsidP="00CA7516">
            <w:pPr>
              <w:spacing w:line="276" w:lineRule="auto"/>
              <w:jc w:val="both"/>
              <w:rPr>
                <w:bCs/>
                <w:sz w:val="20"/>
                <w:szCs w:val="20"/>
                <w:lang w:val="en-GB"/>
              </w:rPr>
            </w:pPr>
          </w:p>
          <w:p w14:paraId="57A02EAC" w14:textId="77777777" w:rsidR="00CA7516" w:rsidRPr="0043633D" w:rsidRDefault="00CA7516" w:rsidP="00CA7516">
            <w:pPr>
              <w:spacing w:line="276" w:lineRule="auto"/>
              <w:jc w:val="both"/>
              <w:rPr>
                <w:bCs/>
                <w:sz w:val="20"/>
                <w:szCs w:val="20"/>
                <w:lang w:val="en-GB"/>
              </w:rPr>
            </w:pPr>
          </w:p>
          <w:p w14:paraId="17FCB8E6" w14:textId="77777777" w:rsidR="00CA7516" w:rsidRPr="0043633D" w:rsidRDefault="00CA7516" w:rsidP="00CA7516">
            <w:pPr>
              <w:spacing w:line="276" w:lineRule="auto"/>
              <w:jc w:val="both"/>
              <w:rPr>
                <w:bCs/>
                <w:sz w:val="20"/>
                <w:szCs w:val="20"/>
                <w:lang w:val="en-GB"/>
              </w:rPr>
            </w:pPr>
          </w:p>
          <w:p w14:paraId="309A1041" w14:textId="77777777" w:rsidR="00CA7516" w:rsidRPr="0043633D" w:rsidRDefault="00CA7516" w:rsidP="00CA7516">
            <w:pPr>
              <w:spacing w:line="276" w:lineRule="auto"/>
              <w:jc w:val="both"/>
              <w:rPr>
                <w:bCs/>
                <w:sz w:val="20"/>
                <w:szCs w:val="20"/>
                <w:lang w:val="en-GB"/>
              </w:rPr>
            </w:pPr>
          </w:p>
          <w:p w14:paraId="23867EAF" w14:textId="77777777" w:rsidR="00CA7516" w:rsidRPr="0043633D" w:rsidRDefault="00CA7516" w:rsidP="00CA7516">
            <w:pPr>
              <w:spacing w:line="276" w:lineRule="auto"/>
              <w:jc w:val="both"/>
              <w:rPr>
                <w:bCs/>
                <w:sz w:val="20"/>
                <w:szCs w:val="20"/>
                <w:lang w:val="en-GB"/>
              </w:rPr>
            </w:pPr>
          </w:p>
          <w:p w14:paraId="472CA489" w14:textId="77777777" w:rsidR="00CA7516" w:rsidRDefault="00CA7516" w:rsidP="00CA7516">
            <w:pPr>
              <w:spacing w:line="276" w:lineRule="auto"/>
              <w:jc w:val="both"/>
              <w:rPr>
                <w:sz w:val="20"/>
                <w:szCs w:val="20"/>
                <w:lang w:val="en-GB"/>
              </w:rPr>
            </w:pPr>
          </w:p>
          <w:p w14:paraId="7B154ED5" w14:textId="77777777" w:rsidR="0043633D" w:rsidRPr="0043633D" w:rsidRDefault="0043633D" w:rsidP="00CA7516">
            <w:pPr>
              <w:spacing w:line="276" w:lineRule="auto"/>
              <w:jc w:val="both"/>
              <w:rPr>
                <w:sz w:val="20"/>
                <w:szCs w:val="20"/>
                <w:lang w:val="en-GB"/>
              </w:rPr>
            </w:pPr>
          </w:p>
        </w:tc>
      </w:tr>
      <w:tr w:rsidR="0013757D" w:rsidRPr="0043633D" w14:paraId="50942308" w14:textId="77777777" w:rsidTr="006E47EF">
        <w:tc>
          <w:tcPr>
            <w:tcW w:w="9640" w:type="dxa"/>
            <w:gridSpan w:val="2"/>
          </w:tcPr>
          <w:p w14:paraId="4F103D5D" w14:textId="1EFB7FFD" w:rsidR="00DB4F68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 xml:space="preserve">The significance of participating </w:t>
            </w:r>
            <w:r w:rsidR="0043633D" w:rsidRPr="0043633D">
              <w:rPr>
                <w:sz w:val="20"/>
                <w:szCs w:val="20"/>
                <w:lang w:val="en-GB"/>
              </w:rPr>
              <w:t>in</w:t>
            </w:r>
            <w:r w:rsidRPr="0043633D">
              <w:rPr>
                <w:sz w:val="20"/>
                <w:szCs w:val="20"/>
                <w:lang w:val="en-GB"/>
              </w:rPr>
              <w:t xml:space="preserve"> the international event or intensive programme for the applicant</w:t>
            </w:r>
            <w:r w:rsidR="0013757D" w:rsidRPr="0043633D">
              <w:rPr>
                <w:sz w:val="20"/>
                <w:szCs w:val="20"/>
                <w:lang w:val="en-GB"/>
              </w:rPr>
              <w:t>:</w:t>
            </w:r>
          </w:p>
          <w:p w14:paraId="22AD317C" w14:textId="77777777" w:rsidR="00CA7516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  <w:p w14:paraId="422272A9" w14:textId="77777777" w:rsidR="00CA7516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  <w:p w14:paraId="0AB277AA" w14:textId="77777777" w:rsidR="00CA7516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  <w:p w14:paraId="134C1B18" w14:textId="77777777" w:rsidR="00CA7516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  <w:p w14:paraId="56F81ED6" w14:textId="77777777" w:rsidR="00CA7516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  <w:p w14:paraId="7E3AD393" w14:textId="77777777" w:rsidR="00CA7516" w:rsidRPr="0043633D" w:rsidRDefault="00CA7516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  <w:p w14:paraId="25EE51D7" w14:textId="77777777" w:rsidR="0013757D" w:rsidRPr="0043633D" w:rsidRDefault="0013757D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04D23465" w14:textId="77777777" w:rsidR="00AB69CA" w:rsidRPr="0043633D" w:rsidRDefault="00AB69CA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42C66817" w14:textId="77777777" w:rsidR="0013757D" w:rsidRPr="0043633D" w:rsidRDefault="0013757D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</w:p>
        </w:tc>
      </w:tr>
      <w:tr w:rsidR="009A6DCD" w:rsidRPr="0043633D" w14:paraId="6D1543A9" w14:textId="77777777" w:rsidTr="00CF05BE">
        <w:tc>
          <w:tcPr>
            <w:tcW w:w="9640" w:type="dxa"/>
            <w:gridSpan w:val="2"/>
          </w:tcPr>
          <w:p w14:paraId="5E10BA3A" w14:textId="579D9C59" w:rsidR="009A6DCD" w:rsidRPr="0043633D" w:rsidRDefault="0043633D" w:rsidP="009A6DCD">
            <w:pPr>
              <w:spacing w:line="276" w:lineRule="auto"/>
              <w:rPr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 xml:space="preserve">Estimated costs of the activity </w:t>
            </w:r>
            <w:r w:rsidRPr="0043633D">
              <w:rPr>
                <w:b/>
                <w:bCs/>
                <w:sz w:val="20"/>
                <w:szCs w:val="20"/>
                <w:lang w:val="en-GB"/>
              </w:rPr>
              <w:t>(all costs including taxes and contributions must be indicated):</w:t>
            </w:r>
          </w:p>
          <w:p w14:paraId="42C5387C" w14:textId="1D458E37" w:rsidR="009A6DCD" w:rsidRPr="0043633D" w:rsidRDefault="009A6DCD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2314B8BA" w14:textId="77777777" w:rsidR="002F1F53" w:rsidRPr="0043633D" w:rsidRDefault="002F1F53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6CFF7C94" w14:textId="77777777" w:rsidR="00BC4862" w:rsidRPr="0043633D" w:rsidRDefault="00BC4862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51710248" w14:textId="2A59E2E3" w:rsidR="002F1F53" w:rsidRPr="0043633D" w:rsidRDefault="002F1F53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5561F4B5" w14:textId="77777777" w:rsidR="00DB4F68" w:rsidRPr="0043633D" w:rsidRDefault="00DB4F68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777163D6" w14:textId="77777777" w:rsidR="009A6DCD" w:rsidRPr="0043633D" w:rsidRDefault="009A6DCD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54100738" w14:textId="77777777" w:rsidR="009A6DCD" w:rsidRPr="0043633D" w:rsidRDefault="009A6DCD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05F1E090" w14:textId="77777777" w:rsidR="009A6DCD" w:rsidRPr="0043633D" w:rsidRDefault="009A6DCD" w:rsidP="009A6DCD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</w:p>
          <w:p w14:paraId="3411B398" w14:textId="77606721" w:rsidR="009A6DCD" w:rsidRPr="0043633D" w:rsidRDefault="0043633D" w:rsidP="000E2BC5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>Total cost:</w:t>
            </w:r>
          </w:p>
          <w:p w14:paraId="2B40B966" w14:textId="04FF91FD" w:rsidR="003E30C5" w:rsidRPr="0043633D" w:rsidRDefault="0043633D" w:rsidP="000E2BC5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43633D">
              <w:rPr>
                <w:bCs/>
                <w:sz w:val="20"/>
                <w:szCs w:val="20"/>
                <w:lang w:val="en-GB"/>
              </w:rPr>
              <w:t>Amount of co-financing requested:</w:t>
            </w:r>
          </w:p>
        </w:tc>
      </w:tr>
    </w:tbl>
    <w:p w14:paraId="63D1A0C8" w14:textId="77777777" w:rsidR="00CB6ED7" w:rsidRPr="0043633D" w:rsidRDefault="00CB6ED7" w:rsidP="00CB6ED7">
      <w:pPr>
        <w:spacing w:after="0"/>
        <w:rPr>
          <w:sz w:val="20"/>
          <w:szCs w:val="20"/>
          <w:lang w:val="en-GB"/>
        </w:rPr>
      </w:pPr>
    </w:p>
    <w:p w14:paraId="7C11F231" w14:textId="737E5498" w:rsidR="00086C7D" w:rsidRPr="0043633D" w:rsidRDefault="0043633D" w:rsidP="00CB6ED7">
      <w:pPr>
        <w:spacing w:after="0"/>
        <w:rPr>
          <w:b/>
          <w:sz w:val="20"/>
          <w:szCs w:val="20"/>
          <w:lang w:val="en-GB"/>
        </w:rPr>
      </w:pPr>
      <w:r w:rsidRPr="0043633D">
        <w:rPr>
          <w:b/>
          <w:sz w:val="20"/>
          <w:szCs w:val="20"/>
          <w:lang w:val="en-GB"/>
        </w:rPr>
        <w:t>I declare that the costs of the above activities will not be double-funded.</w:t>
      </w:r>
    </w:p>
    <w:p w14:paraId="57854453" w14:textId="77777777" w:rsidR="007053E2" w:rsidRPr="0043633D" w:rsidRDefault="007053E2" w:rsidP="00CB6ED7">
      <w:pPr>
        <w:spacing w:after="0"/>
        <w:rPr>
          <w:sz w:val="20"/>
          <w:szCs w:val="20"/>
          <w:lang w:val="en-GB"/>
        </w:rPr>
      </w:pPr>
    </w:p>
    <w:tbl>
      <w:tblPr>
        <w:tblStyle w:val="Tabelamrea"/>
        <w:tblpPr w:leftFromText="141" w:rightFromText="141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</w:tblGrid>
      <w:tr w:rsidR="0099092D" w:rsidRPr="0043633D" w14:paraId="5E604D5B" w14:textId="77777777" w:rsidTr="00404CFE">
        <w:tc>
          <w:tcPr>
            <w:tcW w:w="4531" w:type="dxa"/>
          </w:tcPr>
          <w:p w14:paraId="0D7BAF04" w14:textId="21F40DBA" w:rsidR="0099092D" w:rsidRPr="0043633D" w:rsidRDefault="00CA7516" w:rsidP="00404CFE">
            <w:pPr>
              <w:rPr>
                <w:b/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>Place and date</w:t>
            </w:r>
            <w:r w:rsidR="0099092D" w:rsidRPr="0043633D">
              <w:rPr>
                <w:sz w:val="20"/>
                <w:szCs w:val="20"/>
                <w:lang w:val="en-GB"/>
              </w:rPr>
              <w:t>:</w:t>
            </w:r>
            <w:r w:rsidR="00BC4862" w:rsidRPr="0043633D">
              <w:rPr>
                <w:sz w:val="20"/>
                <w:szCs w:val="20"/>
                <w:lang w:val="en-GB"/>
              </w:rPr>
              <w:t xml:space="preserve"> </w:t>
            </w:r>
          </w:p>
          <w:p w14:paraId="5CF5D7AF" w14:textId="77777777" w:rsidR="0099092D" w:rsidRPr="0043633D" w:rsidRDefault="0099092D" w:rsidP="00404CFE">
            <w:pPr>
              <w:rPr>
                <w:sz w:val="20"/>
                <w:szCs w:val="20"/>
                <w:lang w:val="en-GB"/>
              </w:rPr>
            </w:pPr>
          </w:p>
        </w:tc>
      </w:tr>
      <w:tr w:rsidR="00404CFE" w:rsidRPr="0043633D" w14:paraId="4627E36D" w14:textId="77777777" w:rsidTr="00404CFE">
        <w:tc>
          <w:tcPr>
            <w:tcW w:w="4531" w:type="dxa"/>
          </w:tcPr>
          <w:p w14:paraId="0C4C14F3" w14:textId="77777777" w:rsidR="00404CFE" w:rsidRPr="0043633D" w:rsidRDefault="00404CFE" w:rsidP="00404CFE">
            <w:pPr>
              <w:rPr>
                <w:b/>
                <w:sz w:val="20"/>
                <w:szCs w:val="20"/>
                <w:lang w:val="en-GB"/>
              </w:rPr>
            </w:pPr>
          </w:p>
          <w:p w14:paraId="2E79B064" w14:textId="14AD0C68" w:rsidR="00404CFE" w:rsidRPr="0043633D" w:rsidRDefault="002E2B4C" w:rsidP="00404CFE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tudent’s s</w:t>
            </w:r>
            <w:r w:rsidR="00CA7516" w:rsidRPr="0043633D">
              <w:rPr>
                <w:sz w:val="20"/>
                <w:szCs w:val="20"/>
                <w:lang w:val="en-GB"/>
              </w:rPr>
              <w:t>ignature</w:t>
            </w:r>
            <w:r w:rsidR="00404CFE" w:rsidRPr="0043633D">
              <w:rPr>
                <w:sz w:val="20"/>
                <w:szCs w:val="20"/>
                <w:lang w:val="en-GB"/>
              </w:rPr>
              <w:t>:</w:t>
            </w:r>
          </w:p>
          <w:p w14:paraId="31E67DF5" w14:textId="77777777" w:rsidR="00404CFE" w:rsidRPr="0043633D" w:rsidRDefault="00404CFE" w:rsidP="00404CFE">
            <w:pPr>
              <w:rPr>
                <w:sz w:val="20"/>
                <w:szCs w:val="20"/>
                <w:lang w:val="en-GB"/>
              </w:rPr>
            </w:pPr>
          </w:p>
          <w:p w14:paraId="0D70C259" w14:textId="77777777" w:rsidR="00404CFE" w:rsidRPr="0043633D" w:rsidRDefault="00404CFE" w:rsidP="00404CFE">
            <w:pPr>
              <w:rPr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>__________________________________________</w:t>
            </w:r>
          </w:p>
        </w:tc>
      </w:tr>
    </w:tbl>
    <w:p w14:paraId="2EDC0563" w14:textId="3688FEE2" w:rsidR="0013757D" w:rsidRPr="0043633D" w:rsidRDefault="00404CFE" w:rsidP="00F90B91">
      <w:pPr>
        <w:spacing w:after="0"/>
        <w:rPr>
          <w:lang w:val="en-GB"/>
        </w:rPr>
      </w:pPr>
      <w:r w:rsidRPr="0043633D">
        <w:rPr>
          <w:lang w:val="en-GB"/>
        </w:rPr>
        <w:br w:type="textWrapping" w:clear="all"/>
      </w:r>
    </w:p>
    <w:tbl>
      <w:tblPr>
        <w:tblStyle w:val="Tabelamrea"/>
        <w:tblpPr w:leftFromText="141" w:rightFromText="141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</w:tblGrid>
      <w:tr w:rsidR="002E2B4C" w:rsidRPr="0043633D" w14:paraId="4810000A" w14:textId="77777777" w:rsidTr="002E2B4C">
        <w:tc>
          <w:tcPr>
            <w:tcW w:w="6804" w:type="dxa"/>
          </w:tcPr>
          <w:p w14:paraId="7C0B05C4" w14:textId="77777777" w:rsidR="002E2B4C" w:rsidRPr="0043633D" w:rsidRDefault="002E2B4C" w:rsidP="00C118AE">
            <w:pPr>
              <w:rPr>
                <w:b/>
                <w:sz w:val="20"/>
                <w:szCs w:val="20"/>
                <w:lang w:val="en-GB"/>
              </w:rPr>
            </w:pPr>
          </w:p>
          <w:p w14:paraId="4DE9338D" w14:textId="2E0BB608" w:rsidR="002E2B4C" w:rsidRPr="0043633D" w:rsidRDefault="002E2B4C" w:rsidP="00C118AE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</w:t>
            </w:r>
            <w:r w:rsidRPr="0043633D">
              <w:rPr>
                <w:sz w:val="20"/>
                <w:szCs w:val="20"/>
                <w:lang w:val="en-GB"/>
              </w:rPr>
              <w:t>ignature</w:t>
            </w:r>
            <w:r>
              <w:rPr>
                <w:sz w:val="20"/>
                <w:szCs w:val="20"/>
                <w:lang w:val="en-GB"/>
              </w:rPr>
              <w:t xml:space="preserve"> of the International Relations Office coordinator/Erasmus coordinator</w:t>
            </w:r>
            <w:r w:rsidRPr="0043633D">
              <w:rPr>
                <w:sz w:val="20"/>
                <w:szCs w:val="20"/>
                <w:lang w:val="en-GB"/>
              </w:rPr>
              <w:t>:</w:t>
            </w:r>
          </w:p>
          <w:p w14:paraId="066B921A" w14:textId="77777777" w:rsidR="002E2B4C" w:rsidRPr="0043633D" w:rsidRDefault="002E2B4C" w:rsidP="00C118AE">
            <w:pPr>
              <w:rPr>
                <w:sz w:val="20"/>
                <w:szCs w:val="20"/>
                <w:lang w:val="en-GB"/>
              </w:rPr>
            </w:pPr>
          </w:p>
          <w:p w14:paraId="67D095CE" w14:textId="77777777" w:rsidR="002E2B4C" w:rsidRPr="0043633D" w:rsidRDefault="002E2B4C" w:rsidP="00C118AE">
            <w:pPr>
              <w:rPr>
                <w:sz w:val="20"/>
                <w:szCs w:val="20"/>
                <w:lang w:val="en-GB"/>
              </w:rPr>
            </w:pPr>
            <w:r w:rsidRPr="0043633D">
              <w:rPr>
                <w:sz w:val="20"/>
                <w:szCs w:val="20"/>
                <w:lang w:val="en-GB"/>
              </w:rPr>
              <w:t>__________________________________________</w:t>
            </w:r>
          </w:p>
        </w:tc>
      </w:tr>
    </w:tbl>
    <w:p w14:paraId="49C76E4C" w14:textId="77777777" w:rsidR="0013757D" w:rsidRPr="0043633D" w:rsidRDefault="0013757D" w:rsidP="00F90B91">
      <w:pPr>
        <w:spacing w:after="0"/>
        <w:rPr>
          <w:lang w:val="en-GB"/>
        </w:rPr>
      </w:pPr>
    </w:p>
    <w:sectPr w:rsidR="0013757D" w:rsidRPr="0043633D" w:rsidSect="00404CFE">
      <w:footerReference w:type="default" r:id="rId9"/>
      <w:headerReference w:type="first" r:id="rId10"/>
      <w:footerReference w:type="first" r:id="rId11"/>
      <w:pgSz w:w="11906" w:h="16838"/>
      <w:pgMar w:top="1799" w:right="991" w:bottom="13" w:left="1276" w:header="42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3AC68" w14:textId="77777777" w:rsidR="00A86991" w:rsidRDefault="00A86991" w:rsidP="00A25D2D">
      <w:pPr>
        <w:spacing w:after="0" w:line="240" w:lineRule="auto"/>
      </w:pPr>
      <w:r>
        <w:separator/>
      </w:r>
    </w:p>
  </w:endnote>
  <w:endnote w:type="continuationSeparator" w:id="0">
    <w:p w14:paraId="7F542177" w14:textId="77777777" w:rsidR="00A86991" w:rsidRDefault="00A86991" w:rsidP="00A25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1474215"/>
      <w:docPartObj>
        <w:docPartGallery w:val="Page Numbers (Bottom of Page)"/>
        <w:docPartUnique/>
      </w:docPartObj>
    </w:sdtPr>
    <w:sdtEndPr/>
    <w:sdtContent>
      <w:sdt>
        <w:sdtPr>
          <w:id w:val="157513059"/>
          <w:docPartObj>
            <w:docPartGallery w:val="Page Numbers (Top of Page)"/>
            <w:docPartUnique/>
          </w:docPartObj>
        </w:sdtPr>
        <w:sdtEndPr/>
        <w:sdtContent>
          <w:p w14:paraId="3A8DFE59" w14:textId="77777777" w:rsidR="001E4515" w:rsidRDefault="001E4515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5B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5B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46379FD" w14:textId="77777777" w:rsidR="00CE0479" w:rsidRDefault="00CE047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4825337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2F51A8" w14:textId="77777777" w:rsidR="00CE0479" w:rsidRDefault="00CE0479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5B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5B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5C92E4" w14:textId="77777777" w:rsidR="00CE0479" w:rsidRDefault="00CE047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F4775" w14:textId="77777777" w:rsidR="00A86991" w:rsidRDefault="00A86991" w:rsidP="00A25D2D">
      <w:pPr>
        <w:spacing w:after="0" w:line="240" w:lineRule="auto"/>
      </w:pPr>
      <w:r>
        <w:separator/>
      </w:r>
    </w:p>
  </w:footnote>
  <w:footnote w:type="continuationSeparator" w:id="0">
    <w:p w14:paraId="054D49FB" w14:textId="77777777" w:rsidR="00A86991" w:rsidRDefault="00A86991" w:rsidP="00A25D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40295" w14:textId="60A3B377" w:rsidR="0024790D" w:rsidRPr="0024790D" w:rsidRDefault="002E6325" w:rsidP="0024790D">
    <w:pPr>
      <w:spacing w:after="0"/>
    </w:pPr>
    <w:r w:rsidRPr="002E6325">
      <w:rPr>
        <w:noProof/>
      </w:rPr>
      <w:drawing>
        <wp:inline distT="0" distB="0" distL="0" distR="0" wp14:anchorId="04932BF8" wp14:editId="1D0A802B">
          <wp:extent cx="2085975" cy="494741"/>
          <wp:effectExtent l="0" t="0" r="0" b="635"/>
          <wp:docPr id="3" name="Slika 2">
            <a:extLst xmlns:a="http://schemas.openxmlformats.org/drawingml/2006/main">
              <a:ext uri="{FF2B5EF4-FFF2-40B4-BE49-F238E27FC236}">
                <a16:creationId xmlns:a16="http://schemas.microsoft.com/office/drawing/2014/main" id="{E778C500-9834-A289-7BBF-9E0D4A2E04D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2">
                    <a:extLst>
                      <a:ext uri="{FF2B5EF4-FFF2-40B4-BE49-F238E27FC236}">
                        <a16:creationId xmlns:a16="http://schemas.microsoft.com/office/drawing/2014/main" id="{E778C500-9834-A289-7BBF-9E0D4A2E04D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/>
                  <a:srcRect t="10741"/>
                  <a:stretch/>
                </pic:blipFill>
                <pic:spPr>
                  <a:xfrm>
                    <a:off x="0" y="0"/>
                    <a:ext cx="2099275" cy="497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4790D">
      <w:t xml:space="preserve">  </w:t>
    </w:r>
    <w:r w:rsidR="00B722D5">
      <w:rPr>
        <w:noProof/>
      </w:rPr>
      <w:drawing>
        <wp:inline distT="0" distB="0" distL="0" distR="0" wp14:anchorId="0328D3E5" wp14:editId="5055AEBD">
          <wp:extent cx="1181100" cy="701040"/>
          <wp:effectExtent l="0" t="0" r="0" b="3810"/>
          <wp:docPr id="1023475957" name="Slika 1" descr="Slika, ki vsebuje besede posnetek zaslona, oblikovanje, cerkev&#10;&#10;Vsebina, ustvarjena z UI, morda ni pravil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3475957" name="Slika 1" descr="Slika, ki vsebuje besede posnetek zaslona, oblikovanje, cerkev&#10;&#10;Vsebina, ustvarjena z UI, morda ni pravilna.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05E9EC" w14:textId="5783DA68" w:rsidR="002F1F53" w:rsidRDefault="002F1F53" w:rsidP="002F1F53">
    <w:pPr>
      <w:spacing w:after="0"/>
    </w:pPr>
  </w:p>
  <w:p w14:paraId="65E4CE54" w14:textId="4ABEB2B4" w:rsidR="002F1F53" w:rsidRDefault="0043633D" w:rsidP="0024790D">
    <w:pPr>
      <w:tabs>
        <w:tab w:val="left" w:pos="1500"/>
      </w:tabs>
      <w:spacing w:after="0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CC4349"/>
    <w:multiLevelType w:val="hybridMultilevel"/>
    <w:tmpl w:val="79ECD22A"/>
    <w:lvl w:ilvl="0" w:tplc="727C72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8818F5"/>
    <w:multiLevelType w:val="hybridMultilevel"/>
    <w:tmpl w:val="04BA9E58"/>
    <w:lvl w:ilvl="0" w:tplc="3B6851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17104573">
    <w:abstractNumId w:val="1"/>
  </w:num>
  <w:num w:numId="2" w16cid:durableId="1358239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TQzMzM0MTaxtLRU0lEKTi0uzszPAykwrQUAN0iQuSwAAAA="/>
  </w:docVars>
  <w:rsids>
    <w:rsidRoot w:val="00334DAC"/>
    <w:rsid w:val="00053666"/>
    <w:rsid w:val="00054D1F"/>
    <w:rsid w:val="00057C61"/>
    <w:rsid w:val="00086C7D"/>
    <w:rsid w:val="000C551D"/>
    <w:rsid w:val="000D23D3"/>
    <w:rsid w:val="000E2BC5"/>
    <w:rsid w:val="000E336D"/>
    <w:rsid w:val="0013757D"/>
    <w:rsid w:val="00155FEA"/>
    <w:rsid w:val="001927DC"/>
    <w:rsid w:val="001E4515"/>
    <w:rsid w:val="0024790D"/>
    <w:rsid w:val="00254E2F"/>
    <w:rsid w:val="00262280"/>
    <w:rsid w:val="00276725"/>
    <w:rsid w:val="00285097"/>
    <w:rsid w:val="002A4232"/>
    <w:rsid w:val="002A6CC0"/>
    <w:rsid w:val="002E2B4C"/>
    <w:rsid w:val="002E6325"/>
    <w:rsid w:val="002F1F53"/>
    <w:rsid w:val="00334DAC"/>
    <w:rsid w:val="00363305"/>
    <w:rsid w:val="003C6781"/>
    <w:rsid w:val="003E30C5"/>
    <w:rsid w:val="003F7825"/>
    <w:rsid w:val="003F7982"/>
    <w:rsid w:val="00404CFE"/>
    <w:rsid w:val="0041482B"/>
    <w:rsid w:val="00430FFF"/>
    <w:rsid w:val="0043633D"/>
    <w:rsid w:val="00441300"/>
    <w:rsid w:val="004A32DB"/>
    <w:rsid w:val="004B4B98"/>
    <w:rsid w:val="004C5758"/>
    <w:rsid w:val="004E2333"/>
    <w:rsid w:val="004F0D2A"/>
    <w:rsid w:val="004F3364"/>
    <w:rsid w:val="0057097F"/>
    <w:rsid w:val="005A3AB0"/>
    <w:rsid w:val="005E4A5C"/>
    <w:rsid w:val="005F4B15"/>
    <w:rsid w:val="00611B1D"/>
    <w:rsid w:val="00612E86"/>
    <w:rsid w:val="00692BFD"/>
    <w:rsid w:val="006A6FF2"/>
    <w:rsid w:val="006C09A2"/>
    <w:rsid w:val="007053E2"/>
    <w:rsid w:val="0074003F"/>
    <w:rsid w:val="00776B2A"/>
    <w:rsid w:val="007E19CB"/>
    <w:rsid w:val="007E55BC"/>
    <w:rsid w:val="00822F8C"/>
    <w:rsid w:val="008237FD"/>
    <w:rsid w:val="00824827"/>
    <w:rsid w:val="008C45B2"/>
    <w:rsid w:val="00923162"/>
    <w:rsid w:val="0099092D"/>
    <w:rsid w:val="00994728"/>
    <w:rsid w:val="009A6DCD"/>
    <w:rsid w:val="009C5CD1"/>
    <w:rsid w:val="009F34E4"/>
    <w:rsid w:val="00A15C0F"/>
    <w:rsid w:val="00A25D2D"/>
    <w:rsid w:val="00A66A3D"/>
    <w:rsid w:val="00A7223A"/>
    <w:rsid w:val="00A86991"/>
    <w:rsid w:val="00AB69CA"/>
    <w:rsid w:val="00AE3BCF"/>
    <w:rsid w:val="00AF2935"/>
    <w:rsid w:val="00B65CC8"/>
    <w:rsid w:val="00B720E7"/>
    <w:rsid w:val="00B722D5"/>
    <w:rsid w:val="00B80D31"/>
    <w:rsid w:val="00BC4862"/>
    <w:rsid w:val="00BC52ED"/>
    <w:rsid w:val="00BE5EEE"/>
    <w:rsid w:val="00C624F0"/>
    <w:rsid w:val="00C65014"/>
    <w:rsid w:val="00C75BC6"/>
    <w:rsid w:val="00CA654E"/>
    <w:rsid w:val="00CA7516"/>
    <w:rsid w:val="00CB0D74"/>
    <w:rsid w:val="00CB6ED7"/>
    <w:rsid w:val="00CB7CD3"/>
    <w:rsid w:val="00CE0479"/>
    <w:rsid w:val="00D025DA"/>
    <w:rsid w:val="00D849E8"/>
    <w:rsid w:val="00DB4F68"/>
    <w:rsid w:val="00DB5C4B"/>
    <w:rsid w:val="00DC1604"/>
    <w:rsid w:val="00DD6E45"/>
    <w:rsid w:val="00DD7A2D"/>
    <w:rsid w:val="00E26672"/>
    <w:rsid w:val="00E865CC"/>
    <w:rsid w:val="00EC1F1A"/>
    <w:rsid w:val="00F044F0"/>
    <w:rsid w:val="00F23F7B"/>
    <w:rsid w:val="00F402CD"/>
    <w:rsid w:val="00F501C4"/>
    <w:rsid w:val="00F90B91"/>
    <w:rsid w:val="00FF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,"/>
  <w:listSeparator w:val=";"/>
  <w14:docId w14:val="62FD6ED8"/>
  <w15:chartTrackingRefBased/>
  <w15:docId w15:val="{3EBC2E83-6865-4D79-866A-106CA45CA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25D2D"/>
  </w:style>
  <w:style w:type="paragraph" w:styleId="Noga">
    <w:name w:val="footer"/>
    <w:basedOn w:val="Navaden"/>
    <w:link w:val="Nog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25D2D"/>
  </w:style>
  <w:style w:type="table" w:styleId="Tabelamrea">
    <w:name w:val="Table Grid"/>
    <w:basedOn w:val="Navadnatabela"/>
    <w:uiPriority w:val="39"/>
    <w:rsid w:val="006A6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C48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C4862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DD6E45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AE3BCF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AE3BCF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AE3BCF"/>
    <w:rPr>
      <w:vertAlign w:val="superscript"/>
    </w:rPr>
  </w:style>
  <w:style w:type="character" w:styleId="Nerazreenaomemba">
    <w:name w:val="Unresolved Mention"/>
    <w:basedOn w:val="Privzetapisavaodstavka"/>
    <w:uiPriority w:val="99"/>
    <w:semiHidden/>
    <w:unhideWhenUsed/>
    <w:rsid w:val="000E336D"/>
    <w:rPr>
      <w:color w:val="605E5C"/>
      <w:shd w:val="clear" w:color="auto" w:fill="E1DFDD"/>
    </w:rPr>
  </w:style>
  <w:style w:type="paragraph" w:styleId="Odstavekseznama">
    <w:name w:val="List Paragraph"/>
    <w:basedOn w:val="Navaden"/>
    <w:uiPriority w:val="34"/>
    <w:qFormat/>
    <w:rsid w:val="00FF088C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24790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83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deja.tement1@um.s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934EA8C-DA49-456B-B226-6E779A193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š Kline</dc:creator>
  <cp:keywords/>
  <dc:description/>
  <cp:lastModifiedBy>Tadeja Tement</cp:lastModifiedBy>
  <cp:revision>32</cp:revision>
  <cp:lastPrinted>2016-11-08T06:50:00Z</cp:lastPrinted>
  <dcterms:created xsi:type="dcterms:W3CDTF">2017-10-05T12:55:00Z</dcterms:created>
  <dcterms:modified xsi:type="dcterms:W3CDTF">2025-11-04T10:30:00Z</dcterms:modified>
</cp:coreProperties>
</file>